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91477" w14:textId="251C9C60"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14:paraId="3442CEF5" w14:textId="77777777"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14:paraId="020A498D" w14:textId="029E7E90"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23327511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FD65EA" w:rsidRPr="00FD65EA">
        <w:rPr>
          <w:rFonts w:ascii="Arial" w:hAnsi="Arial" w:cs="Arial"/>
          <w:b/>
          <w:sz w:val="22"/>
          <w:szCs w:val="22"/>
        </w:rPr>
        <w:t>4397</w:t>
      </w:r>
      <w:r w:rsidR="00FD65EA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FD65EA" w:rsidRPr="00FD65EA">
        <w:rPr>
          <w:rFonts w:ascii="Arial" w:hAnsi="Arial" w:cs="Arial"/>
          <w:b/>
          <w:sz w:val="22"/>
          <w:szCs w:val="22"/>
        </w:rPr>
        <w:t>NW5524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6"/>
    </w:p>
    <w:p w14:paraId="5FB450B5" w14:textId="1FAA5D1D" w:rsidR="005C4707" w:rsidRPr="005866A9" w:rsidRDefault="005C4707" w:rsidP="004E3C6A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4E3C6A">
        <w:rPr>
          <w:rFonts w:ascii="Arial" w:hAnsi="Arial" w:cs="Arial"/>
          <w:b/>
          <w:sz w:val="22"/>
          <w:szCs w:val="22"/>
        </w:rPr>
        <w:t>1</w:t>
      </w:r>
      <w:r w:rsidR="00C136D8">
        <w:rPr>
          <w:rFonts w:ascii="Arial" w:hAnsi="Arial" w:cs="Arial"/>
          <w:b/>
          <w:sz w:val="22"/>
          <w:szCs w:val="22"/>
        </w:rPr>
        <w:t>8</w:t>
      </w:r>
      <w:r w:rsidR="004E3C6A" w:rsidRPr="005866A9">
        <w:rPr>
          <w:rFonts w:ascii="Arial" w:hAnsi="Arial" w:cs="Arial"/>
          <w:b/>
          <w:sz w:val="22"/>
          <w:szCs w:val="22"/>
        </w:rPr>
        <w:t xml:space="preserve"> </w:t>
      </w:r>
      <w:r w:rsidR="004E3C6A">
        <w:rPr>
          <w:rFonts w:ascii="Arial" w:hAnsi="Arial" w:cs="Arial"/>
          <w:b/>
          <w:sz w:val="22"/>
          <w:szCs w:val="22"/>
        </w:rPr>
        <w:t>NOVEMBER</w:t>
      </w:r>
      <w:r w:rsidR="004E3C6A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14:paraId="64FCB40F" w14:textId="3B5267DF" w:rsidR="005C4707" w:rsidRDefault="005C4707" w:rsidP="005C4707">
      <w:pPr>
        <w:ind w:right="26"/>
        <w:jc w:val="both"/>
      </w:pPr>
    </w:p>
    <w:p w14:paraId="1CE89D22" w14:textId="77777777" w:rsidR="00FD65EA" w:rsidRPr="00FD65EA" w:rsidRDefault="00FD65EA" w:rsidP="00A5623C">
      <w:pPr>
        <w:spacing w:before="100" w:beforeAutospacing="1" w:after="100" w:afterAutospacing="1"/>
        <w:ind w:left="709" w:right="450" w:hanging="709"/>
        <w:jc w:val="both"/>
        <w:outlineLvl w:val="0"/>
        <w:rPr>
          <w:rFonts w:ascii="Arial" w:eastAsia="Calibri" w:hAnsi="Arial" w:cs="Arial"/>
          <w:b/>
          <w:bCs/>
          <w:sz w:val="22"/>
          <w:szCs w:val="22"/>
          <w:lang w:val="de-DE" w:eastAsia="en-ZA"/>
        </w:rPr>
      </w:pPr>
      <w:r w:rsidRPr="00FD65EA">
        <w:rPr>
          <w:rFonts w:ascii="Arial" w:hAnsi="Arial" w:cs="Arial"/>
          <w:b/>
          <w:bCs/>
          <w:sz w:val="22"/>
          <w:szCs w:val="22"/>
        </w:rPr>
        <w:t>4397.</w:t>
      </w:r>
      <w:r w:rsidRPr="00FD65EA">
        <w:rPr>
          <w:rFonts w:ascii="Arial" w:hAnsi="Arial" w:cs="Arial"/>
          <w:b/>
          <w:bCs/>
          <w:sz w:val="22"/>
          <w:szCs w:val="22"/>
        </w:rPr>
        <w:tab/>
      </w:r>
      <w:r w:rsidRPr="00FD65EA">
        <w:rPr>
          <w:rFonts w:ascii="Arial" w:eastAsia="Calibri" w:hAnsi="Arial" w:cs="Arial"/>
          <w:b/>
          <w:bCs/>
          <w:sz w:val="22"/>
          <w:szCs w:val="22"/>
          <w:lang w:val="de-DE" w:eastAsia="en-ZA"/>
        </w:rPr>
        <w:t xml:space="preserve">Mr E J Marais </w:t>
      </w:r>
      <w:bookmarkEnd w:id="5"/>
      <w:r w:rsidRPr="00FD65EA">
        <w:rPr>
          <w:rFonts w:ascii="Arial" w:eastAsia="Calibri" w:hAnsi="Arial" w:cs="Arial"/>
          <w:b/>
          <w:bCs/>
          <w:sz w:val="22"/>
          <w:szCs w:val="22"/>
          <w:lang w:val="de-DE" w:eastAsia="en-ZA"/>
        </w:rPr>
        <w:t>(DA) to ask the Minister of Finance</w:t>
      </w:r>
      <w:r w:rsidRPr="00FD65EA">
        <w:rPr>
          <w:rFonts w:ascii="Arial" w:eastAsia="Calibri" w:hAnsi="Arial" w:cs="Arial"/>
          <w:b/>
          <w:bCs/>
          <w:sz w:val="22"/>
          <w:szCs w:val="22"/>
          <w:lang w:val="de-DE" w:eastAsia="en-ZA"/>
        </w:rPr>
        <w:fldChar w:fldCharType="begin"/>
      </w:r>
      <w:r w:rsidRPr="00FD65EA">
        <w:rPr>
          <w:rFonts w:ascii="Arial" w:hAnsi="Arial" w:cs="Arial"/>
          <w:sz w:val="22"/>
          <w:szCs w:val="22"/>
        </w:rPr>
        <w:instrText xml:space="preserve"> XE "</w:instrText>
      </w:r>
      <w:r w:rsidRPr="00FD65EA">
        <w:rPr>
          <w:rFonts w:ascii="Arial" w:hAnsi="Arial" w:cs="Arial"/>
          <w:b/>
          <w:sz w:val="22"/>
          <w:szCs w:val="22"/>
        </w:rPr>
        <w:instrText>Minister of Finance</w:instrText>
      </w:r>
      <w:r w:rsidRPr="00FD65EA">
        <w:rPr>
          <w:rFonts w:ascii="Arial" w:hAnsi="Arial" w:cs="Arial"/>
          <w:sz w:val="22"/>
          <w:szCs w:val="22"/>
        </w:rPr>
        <w:instrText xml:space="preserve">" </w:instrText>
      </w:r>
      <w:r w:rsidRPr="00FD65EA">
        <w:rPr>
          <w:rFonts w:ascii="Arial" w:eastAsia="Calibri" w:hAnsi="Arial" w:cs="Arial"/>
          <w:b/>
          <w:bCs/>
          <w:sz w:val="22"/>
          <w:szCs w:val="22"/>
          <w:lang w:val="de-DE" w:eastAsia="en-ZA"/>
        </w:rPr>
        <w:fldChar w:fldCharType="end"/>
      </w:r>
      <w:r w:rsidRPr="00FD65EA">
        <w:rPr>
          <w:rFonts w:ascii="Arial" w:eastAsia="Calibri" w:hAnsi="Arial" w:cs="Arial"/>
          <w:b/>
          <w:bCs/>
          <w:sz w:val="22"/>
          <w:szCs w:val="22"/>
          <w:lang w:val="de-DE" w:eastAsia="en-ZA"/>
        </w:rPr>
        <w:t>:</w:t>
      </w:r>
    </w:p>
    <w:p w14:paraId="47D08433" w14:textId="77777777" w:rsidR="001254A7" w:rsidRDefault="00FD65EA" w:rsidP="001254A7">
      <w:pPr>
        <w:spacing w:line="276" w:lineRule="auto"/>
        <w:ind w:left="720" w:right="450"/>
        <w:jc w:val="both"/>
        <w:rPr>
          <w:rFonts w:ascii="Arial" w:eastAsia="Calibri" w:hAnsi="Arial" w:cs="Arial"/>
          <w:sz w:val="22"/>
          <w:szCs w:val="22"/>
          <w:lang w:eastAsia="en-ZA"/>
        </w:rPr>
      </w:pPr>
      <w:r w:rsidRPr="00FD65EA">
        <w:rPr>
          <w:rFonts w:ascii="Arial" w:eastAsia="Calibri" w:hAnsi="Arial" w:cs="Arial"/>
          <w:sz w:val="22"/>
          <w:szCs w:val="22"/>
          <w:lang w:eastAsia="en-ZA"/>
        </w:rPr>
        <w:t xml:space="preserve">What is the (a) total number of staff employed and/or provided as departmental support </w:t>
      </w:r>
      <w:r w:rsidRPr="00FD65EA">
        <w:rPr>
          <w:rFonts w:ascii="Arial" w:eastAsia="Calibri" w:hAnsi="Arial" w:cs="Arial"/>
          <w:bCs/>
          <w:sz w:val="22"/>
          <w:szCs w:val="22"/>
          <w:lang w:eastAsia="en-ZA"/>
        </w:rPr>
        <w:t>in (</w:t>
      </w:r>
      <w:proofErr w:type="spellStart"/>
      <w:r w:rsidRPr="00FD65EA">
        <w:rPr>
          <w:rFonts w:ascii="Arial" w:eastAsia="Calibri" w:hAnsi="Arial" w:cs="Arial"/>
          <w:bCs/>
          <w:sz w:val="22"/>
          <w:szCs w:val="22"/>
          <w:lang w:eastAsia="en-ZA"/>
        </w:rPr>
        <w:t>i</w:t>
      </w:r>
      <w:proofErr w:type="spellEnd"/>
      <w:r w:rsidRPr="00FD65EA">
        <w:rPr>
          <w:rFonts w:ascii="Arial" w:eastAsia="Calibri" w:hAnsi="Arial" w:cs="Arial"/>
          <w:bCs/>
          <w:sz w:val="22"/>
          <w:szCs w:val="22"/>
          <w:lang w:eastAsia="en-ZA"/>
        </w:rPr>
        <w:t xml:space="preserve">) his and (ii) the Deputy Minister’s private offices </w:t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>and (b)(</w:t>
      </w:r>
      <w:proofErr w:type="spellStart"/>
      <w:r w:rsidRPr="00FD65EA">
        <w:rPr>
          <w:rFonts w:ascii="Arial" w:eastAsia="Calibri" w:hAnsi="Arial" w:cs="Arial"/>
          <w:sz w:val="22"/>
          <w:szCs w:val="22"/>
          <w:lang w:eastAsia="en-ZA"/>
        </w:rPr>
        <w:t>i</w:t>
      </w:r>
      <w:proofErr w:type="spellEnd"/>
      <w:r w:rsidRPr="00FD65EA">
        <w:rPr>
          <w:rFonts w:ascii="Arial" w:eastAsia="Calibri" w:hAnsi="Arial" w:cs="Arial"/>
          <w:sz w:val="22"/>
          <w:szCs w:val="22"/>
          <w:lang w:eastAsia="en-ZA"/>
        </w:rPr>
        <w:t>) job title and (ii) annual remuneration package of each specified person?</w:t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ab/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ab/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ab/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ab/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ab/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ab/>
      </w:r>
      <w:r w:rsidRPr="00FD65EA">
        <w:rPr>
          <w:rFonts w:ascii="Arial" w:eastAsia="Calibri" w:hAnsi="Arial" w:cs="Arial"/>
          <w:sz w:val="22"/>
          <w:szCs w:val="22"/>
          <w:lang w:eastAsia="en-ZA"/>
        </w:rPr>
        <w:tab/>
        <w:t xml:space="preserve">     </w:t>
      </w:r>
    </w:p>
    <w:p w14:paraId="22E0EA1C" w14:textId="4BABEEC4" w:rsidR="00FD65EA" w:rsidRDefault="001254A7" w:rsidP="001254A7">
      <w:pPr>
        <w:spacing w:line="276" w:lineRule="auto"/>
        <w:ind w:left="12960" w:right="45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Calibri" w:hAnsi="Arial" w:cs="Arial"/>
          <w:sz w:val="22"/>
          <w:szCs w:val="22"/>
          <w:lang w:eastAsia="en-ZA"/>
        </w:rPr>
        <w:t xml:space="preserve">      </w:t>
      </w:r>
      <w:r w:rsidR="00FD65EA" w:rsidRPr="00FD65EA">
        <w:rPr>
          <w:rFonts w:ascii="Arial" w:hAnsi="Arial" w:cs="Arial"/>
          <w:sz w:val="20"/>
          <w:szCs w:val="20"/>
        </w:rPr>
        <w:t>NW5524E</w:t>
      </w:r>
    </w:p>
    <w:p w14:paraId="1DF3AFDE" w14:textId="77777777" w:rsidR="001254A7" w:rsidRPr="00FD65EA" w:rsidRDefault="001254A7" w:rsidP="001254A7">
      <w:pPr>
        <w:spacing w:line="276" w:lineRule="auto"/>
        <w:ind w:left="12960" w:right="450"/>
        <w:jc w:val="both"/>
        <w:rPr>
          <w:rFonts w:ascii="Arial" w:eastAsia="Calibri" w:hAnsi="Arial" w:cs="Arial"/>
          <w:sz w:val="22"/>
          <w:szCs w:val="22"/>
          <w:lang w:eastAsia="en-ZA"/>
        </w:rPr>
      </w:pPr>
    </w:p>
    <w:p w14:paraId="4D9496FD" w14:textId="4C108AB9" w:rsidR="005C4707" w:rsidRDefault="005C4707" w:rsidP="004B4DCF">
      <w:pPr>
        <w:spacing w:before="100" w:beforeAutospacing="1" w:after="60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14:paraId="31A6AE3B" w14:textId="605A3FD2" w:rsidR="004B4DCF" w:rsidRPr="005866A9" w:rsidRDefault="004B4DCF" w:rsidP="004B4DCF">
      <w:pPr>
        <w:spacing w:after="60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(</w:t>
      </w:r>
      <w:proofErr w:type="spellStart"/>
      <w:r>
        <w:rPr>
          <w:rFonts w:ascii="Arial" w:hAnsi="Arial" w:cs="Arial"/>
          <w:b/>
          <w:sz w:val="22"/>
          <w:szCs w:val="22"/>
        </w:rPr>
        <w:t>i</w:t>
      </w:r>
      <w:proofErr w:type="spellEnd"/>
      <w:r>
        <w:rPr>
          <w:rFonts w:ascii="Arial" w:hAnsi="Arial" w:cs="Arial"/>
          <w:b/>
          <w:sz w:val="22"/>
          <w:szCs w:val="22"/>
        </w:rPr>
        <w:t>)</w:t>
      </w:r>
    </w:p>
    <w:tbl>
      <w:tblPr>
        <w:tblW w:w="14702" w:type="dxa"/>
        <w:tblLook w:val="04A0" w:firstRow="1" w:lastRow="0" w:firstColumn="1" w:lastColumn="0" w:noHBand="0" w:noVBand="1"/>
      </w:tblPr>
      <w:tblGrid>
        <w:gridCol w:w="436"/>
        <w:gridCol w:w="2858"/>
        <w:gridCol w:w="797"/>
        <w:gridCol w:w="3984"/>
        <w:gridCol w:w="1701"/>
        <w:gridCol w:w="1383"/>
        <w:gridCol w:w="1984"/>
        <w:gridCol w:w="1559"/>
      </w:tblGrid>
      <w:tr w:rsidR="00977D95" w:rsidRPr="00FF6722" w14:paraId="67144784" w14:textId="77777777" w:rsidTr="00977D95">
        <w:trPr>
          <w:trHeight w:val="57"/>
        </w:trPr>
        <w:tc>
          <w:tcPr>
            <w:tcW w:w="147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47A4B" w14:textId="5EB82E80" w:rsidR="00977D95" w:rsidRPr="007C064C" w:rsidRDefault="00977D95" w:rsidP="00977D95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C064C">
              <w:rPr>
                <w:rFonts w:ascii="Arial" w:hAnsi="Arial" w:cs="Arial"/>
                <w:b/>
                <w:bCs/>
                <w:sz w:val="18"/>
                <w:szCs w:val="18"/>
              </w:rPr>
              <w:t>TABLE 1: PRIVATE OFFICE: MINISTER</w:t>
            </w:r>
            <w:r w:rsidR="00416AAE">
              <w:rPr>
                <w:rStyle w:val="FootnoteReference"/>
                <w:rFonts w:ascii="Arial" w:hAnsi="Arial" w:cs="Arial"/>
                <w:b/>
                <w:bCs/>
                <w:sz w:val="18"/>
                <w:szCs w:val="18"/>
              </w:rPr>
              <w:footnoteReference w:id="1"/>
            </w:r>
          </w:p>
        </w:tc>
      </w:tr>
      <w:tr w:rsidR="0060518C" w:rsidRPr="00FF6722" w14:paraId="1C17551C" w14:textId="77777777" w:rsidTr="00977D95">
        <w:trPr>
          <w:trHeight w:val="431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6412C891" w14:textId="64336EE9" w:rsidR="0060518C" w:rsidRDefault="0060518C" w:rsidP="0060518C">
            <w:pPr>
              <w:ind w:right="-8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2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1FE7ACB0" w14:textId="0D5A80FB" w:rsidR="0060518C" w:rsidRDefault="006051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b)(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  <w:p w14:paraId="500F153D" w14:textId="192AF437" w:rsidR="0060518C" w:rsidRPr="008B6E56" w:rsidRDefault="0060518C">
            <w:pP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POST DESCRIPTION AND CURRENT INCUMBENT</w:t>
            </w:r>
          </w:p>
        </w:tc>
        <w:tc>
          <w:tcPr>
            <w:tcW w:w="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DAEB58D" w14:textId="77777777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POST LEVEL</w:t>
            </w:r>
          </w:p>
        </w:tc>
        <w:tc>
          <w:tcPr>
            <w:tcW w:w="3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277CDBE" w14:textId="77777777" w:rsidR="0060518C" w:rsidRPr="008B6E56" w:rsidRDefault="006051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CURRENT STATU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91CE50A" w14:textId="77777777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ALL-INCLUSIVE PACKAGE/ BASIC SALARY</w:t>
            </w: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48B8381" w14:textId="77777777" w:rsidR="0060518C" w:rsidRPr="008B6E56" w:rsidRDefault="0060518C" w:rsidP="0060518C">
            <w:pPr>
              <w:ind w:left="-102" w:right="-6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BENEFITS 37% IN-LIEU OF BENEFIT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740C1A9" w14:textId="77777777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PERSONAL NON-PENSIONABLE ALLOWANC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378351B" w14:textId="77777777" w:rsidR="0060518C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ii)</w:t>
            </w:r>
          </w:p>
          <w:p w14:paraId="5A52230B" w14:textId="52C79773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 COST TO </w:t>
            </w:r>
            <w:r w:rsidR="005E45A2">
              <w:rPr>
                <w:rFonts w:ascii="Arial" w:hAnsi="Arial" w:cs="Arial"/>
                <w:b/>
                <w:bCs/>
                <w:sz w:val="18"/>
                <w:szCs w:val="18"/>
              </w:rPr>
              <w:t>DEPARTMENT</w:t>
            </w:r>
          </w:p>
        </w:tc>
      </w:tr>
      <w:tr w:rsidR="0060518C" w:rsidRPr="00FF6722" w14:paraId="37A134E1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097A60" w14:textId="1DF094D3" w:rsidR="0060518C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0087C9B" w14:textId="3FA54309" w:rsidR="0060518C" w:rsidRPr="00A5623C" w:rsidRDefault="0060518C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sz w:val="18"/>
                <w:szCs w:val="18"/>
              </w:rPr>
              <w:t>Chief of Staff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A0FE22" w14:textId="77777777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3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B421E31" w14:textId="46E73563" w:rsidR="0060518C" w:rsidRPr="008B6E56" w:rsidRDefault="0060518C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Appointment linked to the </w:t>
            </w:r>
            <w:r>
              <w:rPr>
                <w:rFonts w:ascii="Arial" w:hAnsi="Arial" w:cs="Arial"/>
                <w:sz w:val="18"/>
                <w:szCs w:val="18"/>
              </w:rPr>
              <w:t>Minister’s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term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6DF70" w14:textId="46C279D8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,308,051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6841D" w14:textId="50F09EF1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6F764" w14:textId="6B039423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84,42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BBDB3A1" w14:textId="6418CB41" w:rsidR="0060518C" w:rsidRPr="00A5623C" w:rsidRDefault="0060518C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,392,471.00</w:t>
            </w:r>
          </w:p>
        </w:tc>
      </w:tr>
      <w:tr w:rsidR="0060518C" w:rsidRPr="00FF6722" w14:paraId="6422A386" w14:textId="77777777" w:rsidTr="00977D95">
        <w:trPr>
          <w:trHeight w:val="50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69CBD1" w14:textId="18E76884" w:rsidR="0060518C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E766C49" w14:textId="5075E1B8" w:rsidR="0060518C" w:rsidRPr="00A5623C" w:rsidRDefault="0060518C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ivate and </w:t>
            </w:r>
            <w:r w:rsidR="00977D95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00A5623C">
              <w:rPr>
                <w:rFonts w:ascii="Arial" w:hAnsi="Arial" w:cs="Arial"/>
                <w:b/>
                <w:bCs/>
                <w:sz w:val="18"/>
                <w:szCs w:val="18"/>
              </w:rPr>
              <w:t>ppointment Secretary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251079" w14:textId="77777777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3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F5D7A3" w14:textId="39918D9C" w:rsidR="0060518C" w:rsidRPr="008B6E56" w:rsidRDefault="0060518C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Acting appointment from the department ending 13 March 2023 or linked to the </w:t>
            </w:r>
            <w:r>
              <w:rPr>
                <w:rFonts w:ascii="Arial" w:hAnsi="Arial" w:cs="Arial"/>
                <w:sz w:val="18"/>
                <w:szCs w:val="18"/>
              </w:rPr>
              <w:t>Minister’s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term (whichever comes first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11B82" w14:textId="753BD943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,070,169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8F323" w14:textId="530AC38B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4664B" w14:textId="6973F496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84,42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EF5509E" w14:textId="263A6F08" w:rsidR="0060518C" w:rsidRPr="00A5623C" w:rsidRDefault="0060518C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,154,589.00</w:t>
            </w:r>
          </w:p>
        </w:tc>
      </w:tr>
      <w:tr w:rsidR="00977D95" w:rsidRPr="00FF6722" w14:paraId="508B83B0" w14:textId="77777777" w:rsidTr="00BB5CD0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23EB388" w14:textId="498FD77F" w:rsidR="00977D95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FE83BA0" w14:textId="04BD0392" w:rsidR="00977D95" w:rsidRPr="00A5623C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edia Liaison Officer 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B442AD7" w14:textId="77777777" w:rsidR="00977D95" w:rsidRPr="008B6E56" w:rsidRDefault="00977D9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398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2C390B" w14:textId="2F8BFC34" w:rsidR="00977D95" w:rsidRPr="008B6E56" w:rsidRDefault="00977D95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Appointment linked to the </w:t>
            </w:r>
            <w:r>
              <w:rPr>
                <w:rFonts w:ascii="Arial" w:hAnsi="Arial" w:cs="Arial"/>
                <w:sz w:val="18"/>
                <w:szCs w:val="18"/>
              </w:rPr>
              <w:t>Minister’s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term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D3ACD" w14:textId="62B60B0A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,105,383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581C6" w14:textId="1AECCAE3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3E5A" w14:textId="2C27BD6D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84,42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754F017" w14:textId="2AC24765" w:rsidR="00977D95" w:rsidRPr="00A5623C" w:rsidRDefault="00977D95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,189,803.00</w:t>
            </w:r>
          </w:p>
        </w:tc>
      </w:tr>
      <w:tr w:rsidR="00977D95" w:rsidRPr="00FF6722" w14:paraId="73EB8783" w14:textId="77777777" w:rsidTr="00BB5CD0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93EDD0" w14:textId="10B4DEFB" w:rsidR="00977D95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347CEE8" w14:textId="1A7A4ACA" w:rsidR="00977D95" w:rsidRPr="00A5623C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arliamentary Officer 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D95733" w14:textId="77777777" w:rsidR="00977D95" w:rsidRPr="008B6E56" w:rsidRDefault="00977D9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39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F30CDA" w14:textId="577D5958" w:rsidR="00977D95" w:rsidRPr="008B6E56" w:rsidRDefault="00977D95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988B4" w14:textId="7CD264C2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,105,383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E55D5" w14:textId="187680A9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F8A58" w14:textId="4D711DBD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84,42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65B3421" w14:textId="7A39BE16" w:rsidR="00977D95" w:rsidRPr="00A5623C" w:rsidRDefault="00977D95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,189,803.00</w:t>
            </w:r>
          </w:p>
        </w:tc>
      </w:tr>
      <w:tr w:rsidR="0060518C" w:rsidRPr="00FF6722" w14:paraId="761C9BC3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3A75F2" w14:textId="3E6EA976" w:rsidR="0060518C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5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DBAAF44" w14:textId="26173AE0" w:rsidR="0060518C" w:rsidRPr="00A5623C" w:rsidRDefault="0060518C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sz w:val="18"/>
                <w:szCs w:val="18"/>
              </w:rPr>
              <w:t>Community Outreach Officer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E29526" w14:textId="77777777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3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80BDA7" w14:textId="51F29AA0" w:rsidR="0060518C" w:rsidRPr="008B6E56" w:rsidRDefault="0060518C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Acting appointment ending 31 January 2023 or linked to the </w:t>
            </w:r>
            <w:r>
              <w:rPr>
                <w:rFonts w:ascii="Arial" w:hAnsi="Arial" w:cs="Arial"/>
                <w:sz w:val="18"/>
                <w:szCs w:val="18"/>
              </w:rPr>
              <w:t>Minister’s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term (whichever comes first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7C768" w14:textId="47150A44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766,584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980A1" w14:textId="50FF2D11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85B88" w14:textId="4A98D464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1C4F57" w14:textId="6B0A135A" w:rsidR="0060518C" w:rsidRPr="00A5623C" w:rsidRDefault="0060518C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766,584.00</w:t>
            </w:r>
          </w:p>
        </w:tc>
      </w:tr>
      <w:tr w:rsidR="0060518C" w:rsidRPr="00FF6722" w14:paraId="264F088F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8D58A9" w14:textId="4A791D0C" w:rsidR="0060518C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6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2907BE7" w14:textId="31CBA533" w:rsidR="0060518C" w:rsidRPr="00A5623C" w:rsidRDefault="0060518C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sz w:val="18"/>
                <w:szCs w:val="18"/>
              </w:rPr>
              <w:t>Assistant Appointment and Administrative Secretary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BEE34B2" w14:textId="77777777" w:rsidR="0060518C" w:rsidRPr="008B6E56" w:rsidRDefault="006051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3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685A18" w14:textId="4887411A" w:rsidR="0060518C" w:rsidRPr="008B6E56" w:rsidRDefault="0060518C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Appointment linked to the </w:t>
            </w:r>
            <w:r>
              <w:rPr>
                <w:rFonts w:ascii="Arial" w:hAnsi="Arial" w:cs="Arial"/>
                <w:sz w:val="18"/>
                <w:szCs w:val="18"/>
              </w:rPr>
              <w:t>Minister’s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ter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946E9" w14:textId="0D37B384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393,711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21B08" w14:textId="5AA00DFD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45,673.0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3D932" w14:textId="0B5F63F3" w:rsidR="0060518C" w:rsidRPr="008B6E56" w:rsidRDefault="0060518C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84,42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004474" w14:textId="7C955283" w:rsidR="0060518C" w:rsidRPr="00A5623C" w:rsidRDefault="0060518C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623,804.07</w:t>
            </w:r>
          </w:p>
        </w:tc>
      </w:tr>
      <w:tr w:rsidR="0060518C" w:rsidRPr="008B6E56" w14:paraId="4F4F4586" w14:textId="77777777" w:rsidTr="00977D95">
        <w:trPr>
          <w:trHeight w:val="52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40EE1" w14:textId="252C2AF0" w:rsidR="0060518C" w:rsidRPr="00977D95" w:rsidRDefault="00977D95" w:rsidP="007104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77D9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76BA3B6" w14:textId="058F4203" w:rsidR="0060518C" w:rsidRPr="00A5623C" w:rsidRDefault="0060518C" w:rsidP="00977D9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ceptionist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7743192" w14:textId="77777777" w:rsidR="0060518C" w:rsidRPr="008B6E56" w:rsidRDefault="0060518C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3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F9E7E36" w14:textId="77F16040" w:rsidR="0060518C" w:rsidRPr="008B6E56" w:rsidRDefault="0060518C" w:rsidP="0071041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N/A </w:t>
            </w:r>
            <w:r>
              <w:rPr>
                <w:rFonts w:ascii="Arial" w:hAnsi="Arial" w:cs="Arial"/>
                <w:sz w:val="18"/>
                <w:szCs w:val="18"/>
              </w:rPr>
              <w:t>–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Vaca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CC517" w14:textId="0EDC84F0" w:rsidR="0060518C" w:rsidRPr="008B6E56" w:rsidRDefault="0060518C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  <w:r w:rsidRPr="00E85B5F">
              <w:rPr>
                <w:rFonts w:ascii="Arial" w:hAnsi="Arial" w:cs="Arial"/>
                <w:color w:val="000000"/>
                <w:sz w:val="18"/>
                <w:szCs w:val="18"/>
              </w:rPr>
              <w:t>18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E85B5F">
              <w:rPr>
                <w:rFonts w:ascii="Arial" w:hAnsi="Arial" w:cs="Arial"/>
                <w:color w:val="000000"/>
                <w:sz w:val="18"/>
                <w:szCs w:val="18"/>
              </w:rPr>
              <w:t>599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1FDA4" w14:textId="0BB4BD8D" w:rsidR="0060518C" w:rsidRPr="00E85B5F" w:rsidRDefault="0060518C" w:rsidP="00E85B5F">
            <w:pPr>
              <w:jc w:val="right"/>
              <w:rPr>
                <w:rFonts w:ascii="Arial" w:hAnsi="Arial" w:cs="Arial"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  <w:szCs w:val="20"/>
              </w:rPr>
              <w:t>R67,191.6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C40D6" w14:textId="77777777" w:rsidR="0060518C" w:rsidRPr="008B6E56" w:rsidRDefault="0060518C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9,20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03DCA" w14:textId="415E72EF" w:rsidR="0060518C" w:rsidRPr="00E85B5F" w:rsidRDefault="0060518C" w:rsidP="00E85B5F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</w:pPr>
            <w:r w:rsidRPr="00E85B5F">
              <w:rPr>
                <w:rFonts w:ascii="Arial" w:hAnsi="Arial" w:cs="Arial"/>
                <w:b/>
                <w:bCs/>
                <w:sz w:val="20"/>
                <w:szCs w:val="20"/>
              </w:rPr>
              <w:t>R267,990.63</w:t>
            </w:r>
          </w:p>
        </w:tc>
      </w:tr>
      <w:tr w:rsidR="00977D95" w:rsidRPr="00FF6722" w14:paraId="042EAC75" w14:textId="77777777" w:rsidTr="00053F1F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8428D87" w14:textId="5AA44F0B" w:rsidR="00977D95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8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A363EF1" w14:textId="3F1BCADE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Household Aide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E196988" w14:textId="77777777" w:rsidR="00977D95" w:rsidRPr="008B6E56" w:rsidRDefault="00977D9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3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F27946" w14:textId="0B3155D7" w:rsidR="00977D95" w:rsidRPr="008B6E56" w:rsidRDefault="00977D95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Appointment linked to the </w:t>
            </w:r>
            <w:r>
              <w:rPr>
                <w:rFonts w:ascii="Arial" w:hAnsi="Arial" w:cs="Arial"/>
                <w:sz w:val="18"/>
                <w:szCs w:val="18"/>
              </w:rPr>
              <w:t>Minister’s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ter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594E5" w14:textId="53371CD7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28,166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DF70C" w14:textId="765E3388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47,421.4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69BD" w14:textId="73027D85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9246474" w14:textId="08ADB3C6" w:rsidR="00977D95" w:rsidRPr="00A5623C" w:rsidRDefault="00977D95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75,587.42</w:t>
            </w:r>
          </w:p>
        </w:tc>
      </w:tr>
      <w:tr w:rsidR="00977D95" w:rsidRPr="00FF6722" w14:paraId="098F3EE0" w14:textId="77777777" w:rsidTr="00053F1F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06B0FE" w14:textId="01804355" w:rsidR="00977D95" w:rsidRPr="00977D95" w:rsidRDefault="00977D95">
            <w:pPr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9.</w:t>
            </w:r>
          </w:p>
        </w:tc>
        <w:tc>
          <w:tcPr>
            <w:tcW w:w="2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D9AB0CA" w14:textId="1C3C3695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Household Aide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27CF646" w14:textId="77777777" w:rsidR="00977D95" w:rsidRPr="008B6E56" w:rsidRDefault="00977D95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3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009A73" w14:textId="6CB750A2" w:rsidR="00977D95" w:rsidRPr="008B6E56" w:rsidRDefault="00977D95" w:rsidP="008B6E5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35AF9" w14:textId="045A552D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28,166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C0DF" w14:textId="0DCEF563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47,421.4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5109D" w14:textId="243442D3" w:rsidR="00977D95" w:rsidRPr="008B6E56" w:rsidRDefault="00977D95" w:rsidP="008B6E5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63B3C90" w14:textId="0AD679D1" w:rsidR="00977D95" w:rsidRPr="00A5623C" w:rsidRDefault="00977D95" w:rsidP="008B6E56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75,587.42</w:t>
            </w:r>
          </w:p>
        </w:tc>
      </w:tr>
    </w:tbl>
    <w:p w14:paraId="741CAAB2" w14:textId="3700F0BC" w:rsidR="004B4DCF" w:rsidRPr="00FF6722" w:rsidRDefault="004B4DCF" w:rsidP="00384E1F">
      <w:pPr>
        <w:spacing w:line="360" w:lineRule="auto"/>
        <w:jc w:val="both"/>
        <w:outlineLvl w:val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(ii)</w:t>
      </w:r>
    </w:p>
    <w:tbl>
      <w:tblPr>
        <w:tblW w:w="14702" w:type="dxa"/>
        <w:tblLook w:val="04A0" w:firstRow="1" w:lastRow="0" w:firstColumn="1" w:lastColumn="0" w:noHBand="0" w:noVBand="1"/>
      </w:tblPr>
      <w:tblGrid>
        <w:gridCol w:w="436"/>
        <w:gridCol w:w="2835"/>
        <w:gridCol w:w="797"/>
        <w:gridCol w:w="4007"/>
        <w:gridCol w:w="1701"/>
        <w:gridCol w:w="1383"/>
        <w:gridCol w:w="1984"/>
        <w:gridCol w:w="1559"/>
      </w:tblGrid>
      <w:tr w:rsidR="00977D95" w:rsidRPr="008B6E56" w14:paraId="727FA1D1" w14:textId="77777777" w:rsidTr="00977D95">
        <w:trPr>
          <w:trHeight w:val="57"/>
        </w:trPr>
        <w:tc>
          <w:tcPr>
            <w:tcW w:w="147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503CC" w14:textId="4DAFE95F" w:rsidR="00977D95" w:rsidRPr="007C064C" w:rsidRDefault="00977D95" w:rsidP="00977D95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C064C">
              <w:rPr>
                <w:rFonts w:ascii="Arial" w:hAnsi="Arial" w:cs="Arial"/>
                <w:b/>
                <w:bCs/>
                <w:sz w:val="18"/>
                <w:szCs w:val="18"/>
              </w:rPr>
              <w:t>TABLE 2: PRIVATE OFFICE: DEPUTY MINISTER</w:t>
            </w:r>
          </w:p>
        </w:tc>
      </w:tr>
      <w:tr w:rsidR="00977D95" w:rsidRPr="008B6E56" w14:paraId="25DF7C44" w14:textId="77777777" w:rsidTr="00977D95">
        <w:trPr>
          <w:trHeight w:val="200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5D07A70" w14:textId="05F10FD0" w:rsidR="00977D95" w:rsidRDefault="00977D95" w:rsidP="007104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a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05F8A035" w14:textId="2E2A3F70" w:rsidR="00977D95" w:rsidRDefault="00977D95" w:rsidP="007104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b)(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i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  <w:p w14:paraId="256FC0AB" w14:textId="4B89F13D" w:rsidR="00977D95" w:rsidRPr="008B6E56" w:rsidRDefault="00977D95" w:rsidP="00710410">
            <w:pP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POST DESCRIPTION AND CURRENT INCUMBENT</w:t>
            </w:r>
          </w:p>
        </w:tc>
        <w:tc>
          <w:tcPr>
            <w:tcW w:w="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B3F2FC5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POST LEVEL</w:t>
            </w:r>
          </w:p>
        </w:tc>
        <w:tc>
          <w:tcPr>
            <w:tcW w:w="4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21875A0" w14:textId="77777777" w:rsidR="00977D95" w:rsidRPr="008B6E56" w:rsidRDefault="00977D95" w:rsidP="007104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CURRENT STATU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F656BE5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ALL-INCLUSIVE PACKAGE/ BASIC SALARY</w:t>
            </w: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0E8F1D4" w14:textId="77777777" w:rsidR="00977D95" w:rsidRPr="008B6E56" w:rsidRDefault="00977D95" w:rsidP="00977D95">
            <w:pPr>
              <w:ind w:left="-102" w:right="-6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BENEFITS 37% IN-LIEU OF BENEFIT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392305A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PERSONAL NON-PENSIONABLE ALLOWANC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8913D97" w14:textId="77777777" w:rsidR="00977D95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ii)</w:t>
            </w:r>
          </w:p>
          <w:p w14:paraId="5A55BA78" w14:textId="2F5D8726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 COST TO </w:t>
            </w:r>
            <w:r w:rsidR="005E45A2">
              <w:rPr>
                <w:rFonts w:ascii="Arial" w:hAnsi="Arial" w:cs="Arial"/>
                <w:b/>
                <w:bCs/>
                <w:sz w:val="18"/>
                <w:szCs w:val="18"/>
              </w:rPr>
              <w:t>DEPARTMENT</w:t>
            </w:r>
          </w:p>
        </w:tc>
      </w:tr>
      <w:tr w:rsidR="00977D95" w:rsidRPr="008B6E56" w14:paraId="1A490508" w14:textId="77777777" w:rsidTr="00977D95">
        <w:trPr>
          <w:trHeight w:val="50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25D70C" w14:textId="51C34C0B" w:rsidR="00977D95" w:rsidRPr="00977D95" w:rsidRDefault="00977D95" w:rsidP="00977D95">
            <w:pPr>
              <w:ind w:right="-88"/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AEFB0C" w14:textId="49F5F0DB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Head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E1B3A2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5B51124" w14:textId="77777777" w:rsidR="00977D95" w:rsidRPr="008B6E56" w:rsidRDefault="00977D95" w:rsidP="0071041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B6E56">
              <w:rPr>
                <w:rFonts w:ascii="Arial" w:hAnsi="Arial" w:cs="Arial"/>
                <w:sz w:val="18"/>
                <w:szCs w:val="18"/>
              </w:rPr>
              <w:t xml:space="preserve">N/A </w:t>
            </w:r>
            <w:r>
              <w:rPr>
                <w:rFonts w:ascii="Arial" w:hAnsi="Arial" w:cs="Arial"/>
                <w:sz w:val="18"/>
                <w:szCs w:val="18"/>
              </w:rPr>
              <w:t>–</w:t>
            </w:r>
            <w:r w:rsidRPr="008B6E56">
              <w:rPr>
                <w:rFonts w:ascii="Arial" w:hAnsi="Arial" w:cs="Arial"/>
                <w:sz w:val="18"/>
                <w:szCs w:val="18"/>
              </w:rPr>
              <w:t xml:space="preserve"> Vacan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F49E7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,070,169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2E2C2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FD06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84,42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7B4B322" w14:textId="77777777" w:rsidR="00977D95" w:rsidRPr="00A5623C" w:rsidRDefault="00977D95" w:rsidP="00710410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,154,589.00</w:t>
            </w:r>
          </w:p>
        </w:tc>
      </w:tr>
      <w:tr w:rsidR="00977D95" w:rsidRPr="008B6E56" w14:paraId="6AF5EB34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AE204E" w14:textId="2D899DB9" w:rsidR="00977D95" w:rsidRPr="00977D95" w:rsidRDefault="00977D95" w:rsidP="00977D95">
            <w:pPr>
              <w:ind w:right="-88"/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E52CA09" w14:textId="75B7F139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ivate and </w:t>
            </w: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Appointment Secretary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91DBC12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400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4C4E1AC" w14:textId="77777777" w:rsidR="00977D95" w:rsidRPr="008B6E56" w:rsidRDefault="00977D95" w:rsidP="00977D95">
            <w:pPr>
              <w:rPr>
                <w:rFonts w:ascii="Arial" w:hAnsi="Arial" w:cs="Arial"/>
                <w:sz w:val="18"/>
                <w:szCs w:val="18"/>
              </w:rPr>
            </w:pPr>
            <w:r w:rsidRPr="0099018A">
              <w:rPr>
                <w:rFonts w:ascii="Arial" w:hAnsi="Arial" w:cs="Arial"/>
                <w:sz w:val="18"/>
                <w:szCs w:val="18"/>
              </w:rPr>
              <w:t>Appointment linked to the Deputy Minister’s ter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242DF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  <w:r w:rsidRPr="006B1015">
              <w:rPr>
                <w:rFonts w:ascii="Arial" w:hAnsi="Arial" w:cs="Arial"/>
                <w:color w:val="000000"/>
                <w:sz w:val="18"/>
                <w:szCs w:val="18"/>
              </w:rPr>
              <w:t>908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6B1015">
              <w:rPr>
                <w:rFonts w:ascii="Arial" w:hAnsi="Arial" w:cs="Arial"/>
                <w:color w:val="000000"/>
                <w:sz w:val="18"/>
                <w:szCs w:val="18"/>
              </w:rPr>
              <w:t>50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C587A" w14:textId="264B3A04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B16A4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  <w:r w:rsidRPr="006B1015">
              <w:rPr>
                <w:rFonts w:ascii="Arial" w:hAnsi="Arial" w:cs="Arial"/>
                <w:color w:val="000000"/>
                <w:sz w:val="18"/>
                <w:szCs w:val="18"/>
              </w:rPr>
              <w:t>84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6B1015">
              <w:rPr>
                <w:rFonts w:ascii="Arial" w:hAnsi="Arial" w:cs="Arial"/>
                <w:color w:val="000000"/>
                <w:sz w:val="18"/>
                <w:szCs w:val="18"/>
              </w:rPr>
              <w:t>420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2A04EA5" w14:textId="379CA477" w:rsidR="00977D95" w:rsidRPr="00A5623C" w:rsidRDefault="00977D95" w:rsidP="00710410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</w:t>
            </w:r>
            <w:r w:rsidRPr="00A91EE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992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</w:t>
            </w:r>
            <w:r w:rsidRPr="00A91EE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922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00</w:t>
            </w:r>
          </w:p>
        </w:tc>
      </w:tr>
      <w:tr w:rsidR="00977D95" w:rsidRPr="008B6E56" w14:paraId="40E15C3E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D48B71" w14:textId="7A6E1738" w:rsidR="00977D95" w:rsidRPr="00977D95" w:rsidRDefault="00977D95" w:rsidP="00977D95">
            <w:pPr>
              <w:ind w:right="-88"/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74D0CDE" w14:textId="2F1A08E8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arliamentary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d Cabinet Support </w:t>
            </w: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fficer 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F39EE7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400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23E04E" w14:textId="299979AE" w:rsidR="00977D95" w:rsidRPr="008B6E56" w:rsidRDefault="00977D95" w:rsidP="0071041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0E8C1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766,584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DF479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8C748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84,42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07202C7" w14:textId="77777777" w:rsidR="00977D95" w:rsidRPr="00A5623C" w:rsidRDefault="00977D95" w:rsidP="00710410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851,004.00</w:t>
            </w:r>
          </w:p>
        </w:tc>
      </w:tr>
      <w:tr w:rsidR="00977D95" w:rsidRPr="008B6E56" w14:paraId="79E4327E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5F1C73" w14:textId="2ED9B33B" w:rsidR="00977D95" w:rsidRPr="00977D95" w:rsidRDefault="00977D95" w:rsidP="00977D95">
            <w:pPr>
              <w:ind w:right="-88"/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9C8919" w14:textId="38F63BC1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Community Outreach Officer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443E01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400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0B6F80" w14:textId="7FDDDDDA" w:rsidR="00977D95" w:rsidRPr="008B6E56" w:rsidRDefault="00977D95" w:rsidP="0071041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151BF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766,584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9FAD5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88D2D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9DCE259" w14:textId="77777777" w:rsidR="00977D95" w:rsidRPr="00A5623C" w:rsidRDefault="00977D95" w:rsidP="00710410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766,584.00</w:t>
            </w:r>
          </w:p>
        </w:tc>
      </w:tr>
      <w:tr w:rsidR="00977D95" w:rsidRPr="008B6E56" w14:paraId="0B3F4B00" w14:textId="77777777" w:rsidTr="00977D95">
        <w:trPr>
          <w:trHeight w:val="52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C80235" w14:textId="349BDD6B" w:rsidR="00977D95" w:rsidRPr="00977D95" w:rsidRDefault="00977D95" w:rsidP="00977D95">
            <w:pPr>
              <w:ind w:right="-8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77D95">
              <w:rPr>
                <w:rFonts w:ascii="Calibri" w:hAnsi="Calibri" w:cs="Calibri"/>
                <w:color w:val="000000"/>
                <w:sz w:val="22"/>
                <w:szCs w:val="22"/>
              </w:rPr>
              <w:t>5.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CEA57F6" w14:textId="30D3509A" w:rsidR="00977D95" w:rsidRPr="008B6E56" w:rsidRDefault="00977D95" w:rsidP="00977D95">
            <w:pPr>
              <w:rPr>
                <w:rFonts w:ascii="Calibri" w:hAnsi="Calibri" w:cs="Calibri"/>
                <w:b/>
                <w:bCs/>
                <w:color w:val="000000"/>
                <w:lang w:val="en-ZA"/>
              </w:rPr>
            </w:pPr>
            <w:r w:rsidRPr="008B6E5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ceptionist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3D5A98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00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C97E84" w14:textId="7D94E5A2" w:rsidR="00977D95" w:rsidRPr="008B6E56" w:rsidRDefault="00977D95" w:rsidP="0071041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76D30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213,912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49F1C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79,147.4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8B264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9,20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B306929" w14:textId="77777777" w:rsidR="00977D95" w:rsidRPr="00A5623C" w:rsidRDefault="00977D95" w:rsidP="00710410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312,259.44</w:t>
            </w:r>
          </w:p>
        </w:tc>
      </w:tr>
      <w:tr w:rsidR="00977D95" w:rsidRPr="008B6E56" w14:paraId="2078E8A5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699C3D" w14:textId="025CAF8D" w:rsidR="00977D95" w:rsidRPr="00977D95" w:rsidRDefault="00977D95" w:rsidP="00977D95">
            <w:pPr>
              <w:ind w:right="-88"/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6.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62CF148" w14:textId="5509720F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Household Aide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31060F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00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C26269" w14:textId="543A785A" w:rsidR="00977D95" w:rsidRPr="008B6E56" w:rsidRDefault="00977D95" w:rsidP="0071041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644BD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28,166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7E465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47,421.4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1D973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B4FD3B0" w14:textId="77777777" w:rsidR="00977D95" w:rsidRPr="00A5623C" w:rsidRDefault="00977D95" w:rsidP="00710410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75,587.42</w:t>
            </w:r>
          </w:p>
        </w:tc>
      </w:tr>
      <w:tr w:rsidR="00977D95" w:rsidRPr="008B6E56" w14:paraId="14014A5A" w14:textId="77777777" w:rsidTr="00977D95">
        <w:trPr>
          <w:trHeight w:val="43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680190" w14:textId="54B9D183" w:rsidR="00977D95" w:rsidRPr="00977D95" w:rsidRDefault="00977D95" w:rsidP="00977D95">
            <w:pPr>
              <w:ind w:right="-88"/>
              <w:rPr>
                <w:rFonts w:ascii="Arial" w:hAnsi="Arial" w:cs="Arial"/>
                <w:sz w:val="18"/>
                <w:szCs w:val="18"/>
              </w:rPr>
            </w:pPr>
            <w:r w:rsidRPr="00977D95">
              <w:rPr>
                <w:rFonts w:ascii="Arial" w:hAnsi="Arial" w:cs="Arial"/>
                <w:sz w:val="18"/>
                <w:szCs w:val="18"/>
              </w:rPr>
              <w:t>7.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981D662" w14:textId="7C9BB47C" w:rsidR="00977D95" w:rsidRPr="008B6E56" w:rsidRDefault="00977D95" w:rsidP="00977D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Household Aide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50A62A3" w14:textId="77777777" w:rsidR="00977D95" w:rsidRPr="008B6E56" w:rsidRDefault="00977D95" w:rsidP="007104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6E56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0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76FCC7" w14:textId="62280250" w:rsidR="00977D95" w:rsidRPr="008B6E56" w:rsidRDefault="00977D95" w:rsidP="0071041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C37E9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128,166.00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9A26A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47,421.4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87BE5" w14:textId="77777777" w:rsidR="00977D95" w:rsidRPr="008B6E56" w:rsidRDefault="00977D95" w:rsidP="007104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6E56">
              <w:rPr>
                <w:rFonts w:ascii="Arial" w:hAnsi="Arial" w:cs="Arial"/>
                <w:color w:val="000000"/>
                <w:sz w:val="18"/>
                <w:szCs w:val="18"/>
              </w:rPr>
              <w:t>R0.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D25F3A8" w14:textId="77777777" w:rsidR="00977D95" w:rsidRPr="00A5623C" w:rsidRDefault="00977D95" w:rsidP="00710410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5623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175,587.42</w:t>
            </w:r>
          </w:p>
        </w:tc>
      </w:tr>
    </w:tbl>
    <w:p w14:paraId="20F99AA1" w14:textId="77777777" w:rsidR="00384E1F" w:rsidRDefault="00384E1F" w:rsidP="00384E1F">
      <w:pPr>
        <w:rPr>
          <w:rFonts w:ascii="Arial" w:hAnsi="Arial" w:cs="Arial"/>
          <w:sz w:val="22"/>
          <w:szCs w:val="22"/>
        </w:rPr>
      </w:pPr>
    </w:p>
    <w:p w14:paraId="36BDC3B7" w14:textId="77777777" w:rsidR="00956668" w:rsidRDefault="00956668" w:rsidP="00384E1F">
      <w:pPr>
        <w:rPr>
          <w:rFonts w:ascii="Arial" w:hAnsi="Arial" w:cs="Arial"/>
          <w:sz w:val="22"/>
          <w:szCs w:val="22"/>
        </w:rPr>
      </w:pPr>
    </w:p>
    <w:sectPr w:rsidR="00956668" w:rsidSect="00956668">
      <w:pgSz w:w="16838" w:h="11906" w:orient="landscape" w:code="9"/>
      <w:pgMar w:top="1134" w:right="1134" w:bottom="1134" w:left="99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771DB" w14:textId="77777777" w:rsidR="005E7ADC" w:rsidRDefault="005E7ADC">
      <w:r>
        <w:separator/>
      </w:r>
    </w:p>
  </w:endnote>
  <w:endnote w:type="continuationSeparator" w:id="0">
    <w:p w14:paraId="216E8820" w14:textId="77777777" w:rsidR="005E7ADC" w:rsidRDefault="005E7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638D3" w14:textId="77777777" w:rsidR="005E7ADC" w:rsidRDefault="005E7ADC">
      <w:r>
        <w:separator/>
      </w:r>
    </w:p>
  </w:footnote>
  <w:footnote w:type="continuationSeparator" w:id="0">
    <w:p w14:paraId="6A9E9FA3" w14:textId="77777777" w:rsidR="005E7ADC" w:rsidRDefault="005E7ADC">
      <w:r>
        <w:continuationSeparator/>
      </w:r>
    </w:p>
  </w:footnote>
  <w:footnote w:id="1">
    <w:p w14:paraId="5ADCD6D7" w14:textId="08A8F3EA" w:rsidR="00416AAE" w:rsidRPr="00416AAE" w:rsidRDefault="00416AAE">
      <w:pPr>
        <w:pStyle w:val="FootnoteText"/>
        <w:rPr>
          <w:lang w:val="en-ZA"/>
        </w:rPr>
      </w:pPr>
      <w:r>
        <w:rPr>
          <w:rStyle w:val="FootnoteReference"/>
        </w:rPr>
        <w:footnoteRef/>
      </w:r>
      <w:r>
        <w:t xml:space="preserve"> </w:t>
      </w:r>
      <w:r w:rsidRPr="00416AAE">
        <w:rPr>
          <w:rFonts w:ascii="Arial" w:hAnsi="Arial" w:cs="Arial"/>
          <w:sz w:val="16"/>
          <w:szCs w:val="16"/>
          <w:lang w:val="en-ZA"/>
        </w:rPr>
        <w:t>Table excludes advisor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MDExNjM2Njc0NbFQ0lEKTi0uzszPAykwrwUAzSV+PywAAAA="/>
  </w:docVars>
  <w:rsids>
    <w:rsidRoot w:val="005C4707"/>
    <w:rsid w:val="00120724"/>
    <w:rsid w:val="001254A7"/>
    <w:rsid w:val="0016232D"/>
    <w:rsid w:val="00163216"/>
    <w:rsid w:val="001D26A9"/>
    <w:rsid w:val="00295936"/>
    <w:rsid w:val="00384E1F"/>
    <w:rsid w:val="003A04F9"/>
    <w:rsid w:val="00416AAE"/>
    <w:rsid w:val="004B4DCF"/>
    <w:rsid w:val="004E3C6A"/>
    <w:rsid w:val="0052566E"/>
    <w:rsid w:val="0055321F"/>
    <w:rsid w:val="005634CC"/>
    <w:rsid w:val="005866A9"/>
    <w:rsid w:val="005A1808"/>
    <w:rsid w:val="005C4707"/>
    <w:rsid w:val="005E45A2"/>
    <w:rsid w:val="005E7ADC"/>
    <w:rsid w:val="005F1573"/>
    <w:rsid w:val="0060518C"/>
    <w:rsid w:val="006147C9"/>
    <w:rsid w:val="00627A04"/>
    <w:rsid w:val="00697F06"/>
    <w:rsid w:val="006B1015"/>
    <w:rsid w:val="006E1981"/>
    <w:rsid w:val="006F2B2E"/>
    <w:rsid w:val="007C064C"/>
    <w:rsid w:val="007E169F"/>
    <w:rsid w:val="00812505"/>
    <w:rsid w:val="0081258E"/>
    <w:rsid w:val="008B6E56"/>
    <w:rsid w:val="009433B9"/>
    <w:rsid w:val="00956668"/>
    <w:rsid w:val="00977D95"/>
    <w:rsid w:val="009A18A2"/>
    <w:rsid w:val="00A33523"/>
    <w:rsid w:val="00A5623C"/>
    <w:rsid w:val="00A91EEC"/>
    <w:rsid w:val="00AF7177"/>
    <w:rsid w:val="00B17E93"/>
    <w:rsid w:val="00B27887"/>
    <w:rsid w:val="00B302D4"/>
    <w:rsid w:val="00B46DB3"/>
    <w:rsid w:val="00C136D8"/>
    <w:rsid w:val="00D460C3"/>
    <w:rsid w:val="00E04FF4"/>
    <w:rsid w:val="00E461B4"/>
    <w:rsid w:val="00E67BAF"/>
    <w:rsid w:val="00E85B5F"/>
    <w:rsid w:val="00FA626C"/>
    <w:rsid w:val="00FD65EA"/>
    <w:rsid w:val="00FF1373"/>
    <w:rsid w:val="00FF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A5428"/>
  <w15:docId w15:val="{43CA9369-C727-488A-BD15-E51274804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384E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4E1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6AA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6AA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16A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anda Mahori</dc:creator>
  <cp:keywords/>
  <dc:description/>
  <cp:lastModifiedBy>Michael Beyleveld</cp:lastModifiedBy>
  <cp:revision>2</cp:revision>
  <cp:lastPrinted>2022-12-08T08:10:00Z</cp:lastPrinted>
  <dcterms:created xsi:type="dcterms:W3CDTF">2023-01-09T11:10:00Z</dcterms:created>
  <dcterms:modified xsi:type="dcterms:W3CDTF">2023-01-0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